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A8015C" w14:textId="661B9A36" w:rsidR="0023165A" w:rsidRDefault="00A6600A" w:rsidP="00A6600A">
      <w:pPr>
        <w:jc w:val="center"/>
        <w:rPr>
          <w:sz w:val="24"/>
          <w:szCs w:val="24"/>
        </w:rPr>
      </w:pPr>
      <w:r>
        <w:rPr>
          <w:sz w:val="24"/>
          <w:szCs w:val="24"/>
        </w:rPr>
        <w:t>Low Carb Pizza Bowls</w:t>
      </w:r>
    </w:p>
    <w:p w14:paraId="48754E01" w14:textId="573E5C58" w:rsidR="00A6600A" w:rsidRDefault="00A6600A" w:rsidP="00A6600A">
      <w:pPr>
        <w:jc w:val="center"/>
        <w:rPr>
          <w:sz w:val="24"/>
          <w:szCs w:val="24"/>
        </w:rPr>
      </w:pPr>
    </w:p>
    <w:p w14:paraId="0E698FF6" w14:textId="4D8C52CA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Pizza sauce</w:t>
      </w:r>
    </w:p>
    <w:p w14:paraId="1B50ED6C" w14:textId="0A21E637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Mozzarella cheese</w:t>
      </w:r>
    </w:p>
    <w:p w14:paraId="5189720B" w14:textId="79A26578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Favorite toppings:  onions, peppers, mushrooms, pepperoni, Italian sausage, ground beef or turkey, ham, olives (any or all your favorite toppings.</w:t>
      </w:r>
    </w:p>
    <w:p w14:paraId="674F1E6D" w14:textId="039954E5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Olive oil</w:t>
      </w:r>
    </w:p>
    <w:p w14:paraId="2C5A7F87" w14:textId="37E20445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Parmesan cheese</w:t>
      </w:r>
    </w:p>
    <w:p w14:paraId="74CA8FEC" w14:textId="4BFF1244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Italian Seasoning</w:t>
      </w:r>
    </w:p>
    <w:p w14:paraId="06E99883" w14:textId="74003BD0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Garlic Powder</w:t>
      </w:r>
    </w:p>
    <w:p w14:paraId="7FC548B2" w14:textId="4E82C5CE" w:rsidR="00A6600A" w:rsidRDefault="00A6600A" w:rsidP="00A6600A">
      <w:pPr>
        <w:rPr>
          <w:sz w:val="24"/>
          <w:szCs w:val="24"/>
        </w:rPr>
      </w:pPr>
    </w:p>
    <w:p w14:paraId="09EB5478" w14:textId="06ADE0E9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Preheat oven to 400 degrees.</w:t>
      </w:r>
    </w:p>
    <w:p w14:paraId="5799ECA7" w14:textId="463B194D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For each individual pizza use a ceramic or glass dish to bake in, or you can buy disposable aluminum foil pans at the Dollar Store.</w:t>
      </w:r>
    </w:p>
    <w:p w14:paraId="6841EB34" w14:textId="7AF0B111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Spray the dish with nonstick spray.</w:t>
      </w:r>
    </w:p>
    <w:p w14:paraId="7EC5D4A7" w14:textId="79DF677D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If you are using onions, mushrooms, or green peppers I like to slice thin and sauté for 2-3 minutes n olive oil to soften before adding to the bowl.</w:t>
      </w:r>
    </w:p>
    <w:p w14:paraId="2F72017B" w14:textId="4258085D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Add sauce to each bowl, then top with a layer of your toppings, then sprinkle with mozzarella cheese to cover, add more toppings, then cover with sauce then top with more mozzarella then sprinkle with parmesan cheese.</w:t>
      </w:r>
    </w:p>
    <w:p w14:paraId="7DD77B32" w14:textId="31EF9FD2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Drizzle with olive oil.</w:t>
      </w:r>
    </w:p>
    <w:p w14:paraId="50D2FBCD" w14:textId="78566B22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Sprinkle with garlic powder and Italian seasonings.</w:t>
      </w:r>
    </w:p>
    <w:p w14:paraId="2658EEB7" w14:textId="7222B0B5" w:rsid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Place in the oven and bake for 12-14 minutes or until golden brown and bubbly.</w:t>
      </w:r>
    </w:p>
    <w:p w14:paraId="31E09CB4" w14:textId="64B0EA8B" w:rsidR="00A6600A" w:rsidRPr="00A6600A" w:rsidRDefault="00A6600A" w:rsidP="00A6600A">
      <w:pPr>
        <w:rPr>
          <w:sz w:val="24"/>
          <w:szCs w:val="24"/>
        </w:rPr>
      </w:pPr>
      <w:r>
        <w:rPr>
          <w:sz w:val="24"/>
          <w:szCs w:val="24"/>
        </w:rPr>
        <w:t>You won’t miss the bread on this dish!</w:t>
      </w:r>
    </w:p>
    <w:sectPr w:rsidR="00A6600A" w:rsidRPr="00A66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TAzsjQ3sjA2NDVV0lEKTi0uzszPAykwrAUAf18DqywAAAA="/>
  </w:docVars>
  <w:rsids>
    <w:rsidRoot w:val="00A6600A"/>
    <w:rsid w:val="0023165A"/>
    <w:rsid w:val="00927E28"/>
    <w:rsid w:val="00A6600A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8DB30"/>
  <w15:chartTrackingRefBased/>
  <w15:docId w15:val="{04FD93E3-E259-4FF5-B5F2-70BEEE7EC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16T11:30:00Z</dcterms:created>
  <dcterms:modified xsi:type="dcterms:W3CDTF">2021-02-16T11:38:00Z</dcterms:modified>
</cp:coreProperties>
</file>